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01329" w:rsidRDefault="004D18BE" w:rsidP="009B7B94">
      <w:pPr>
        <w:pStyle w:val="Heading1"/>
      </w:pPr>
      <w:r w:rsidRPr="00901329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901329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01329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3A15DA53" w:rsidR="00D3033E" w:rsidRPr="00901329" w:rsidRDefault="00FC6117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eastAsiaTheme="majorEastAsia" w:hAnsiTheme="majorBidi" w:cstheme="majorBidi"/>
                <w:b/>
                <w:bCs/>
              </w:rPr>
              <w:t>Tourism Management (Level- 4</w:t>
            </w:r>
            <w:r w:rsidR="00FB4A61" w:rsidRPr="00901329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901329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01329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4D436F08" w:rsidR="00D3033E" w:rsidRPr="00901329" w:rsidRDefault="00C418FF" w:rsidP="009B7B94">
            <w:p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901329">
              <w:rPr>
                <w:rFonts w:asciiTheme="majorBidi" w:hAnsiTheme="majorBidi" w:cstheme="majorBidi"/>
                <w:b/>
                <w:bCs/>
                <w:color w:val="000000" w:themeColor="text1"/>
              </w:rPr>
              <w:t>Manage Gastronomy and Culinary Tourism</w:t>
            </w:r>
          </w:p>
        </w:tc>
      </w:tr>
      <w:tr w:rsidR="005551AD" w:rsidRPr="00901329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01329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01329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01329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01329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01329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01329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01329">
              <w:rPr>
                <w:rFonts w:asciiTheme="majorBidi" w:hAnsiTheme="majorBidi" w:cstheme="majorBidi"/>
              </w:rPr>
              <w:t>Name_______________________</w:t>
            </w:r>
            <w:r w:rsidR="00102FED" w:rsidRPr="00901329">
              <w:rPr>
                <w:rFonts w:asciiTheme="majorBidi" w:hAnsiTheme="majorBidi" w:cstheme="majorBidi"/>
              </w:rPr>
              <w:t>________</w:t>
            </w:r>
            <w:r w:rsidR="001821E9" w:rsidRPr="00901329">
              <w:rPr>
                <w:rFonts w:asciiTheme="majorBidi" w:hAnsiTheme="majorBidi" w:cstheme="majorBidi"/>
              </w:rPr>
              <w:t>_</w:t>
            </w:r>
            <w:r w:rsidR="00102FED" w:rsidRPr="00901329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01329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901329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01329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01329">
              <w:rPr>
                <w:rFonts w:asciiTheme="majorBidi" w:hAnsiTheme="majorBidi" w:cstheme="majorBidi"/>
              </w:rPr>
              <w:t>_</w:t>
            </w:r>
            <w:r w:rsidRPr="00901329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901329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01329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01329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5CAC0F4F" w:rsidR="00D3033E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01329">
              <w:rPr>
                <w:rFonts w:asciiTheme="majorBidi" w:hAnsiTheme="majorBidi" w:cstheme="majorBidi"/>
                <w:b/>
              </w:rPr>
              <w:t>standard,</w:t>
            </w:r>
            <w:r w:rsidRPr="00901329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901329">
              <w:rPr>
                <w:rFonts w:asciiTheme="majorBidi" w:hAnsiTheme="majorBidi" w:cstheme="majorBidi"/>
                <w:b/>
              </w:rPr>
              <w:t xml:space="preserve">a </w:t>
            </w:r>
            <w:r w:rsidRPr="00901329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1BEDAE12" w14:textId="77777777" w:rsidR="00901329" w:rsidRPr="00DE669C" w:rsidRDefault="00901329" w:rsidP="00CE0A14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66C3713F" w14:textId="77777777" w:rsidR="00901329" w:rsidRDefault="00901329" w:rsidP="00CE0A14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7B148A98" w14:textId="71D0E7C3" w:rsidR="006360EE" w:rsidRPr="00901329" w:rsidRDefault="00901329" w:rsidP="00CE0A14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901329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01329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01329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01329" w14:paraId="116EFFC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2BDC293B" w14:textId="7CB557DE" w:rsidR="009B7B94" w:rsidRPr="002F18BB" w:rsidRDefault="009B7B94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F18BB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53F8D74F" w14:textId="77777777" w:rsidR="00901329" w:rsidRDefault="00901329" w:rsidP="00D971A4">
            <w:pPr>
              <w:jc w:val="both"/>
              <w:rPr>
                <w:rFonts w:asciiTheme="majorBidi" w:hAnsiTheme="majorBidi" w:cstheme="majorBidi"/>
              </w:rPr>
            </w:pPr>
          </w:p>
          <w:p w14:paraId="5959CA0B" w14:textId="1843D0FE" w:rsidR="00901329" w:rsidRPr="00901329" w:rsidRDefault="00901329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4DFD12A4" w14:textId="06C873DB" w:rsidR="00901329" w:rsidRPr="00901329" w:rsidRDefault="00901329" w:rsidP="00901329">
            <w:pPr>
              <w:jc w:val="both"/>
              <w:rPr>
                <w:rFonts w:asciiTheme="majorBidi" w:hAnsiTheme="majorBidi" w:cstheme="majorBidi"/>
              </w:rPr>
            </w:pPr>
            <w:r w:rsidRPr="00901329">
              <w:rPr>
                <w:rFonts w:asciiTheme="majorBidi" w:hAnsiTheme="majorBidi" w:cstheme="majorBidi"/>
              </w:rPr>
              <w:t>Perform following activities and maintain portfolio</w:t>
            </w:r>
            <w:r w:rsidRPr="00901329">
              <w:rPr>
                <w:rFonts w:asciiTheme="majorBidi" w:hAnsiTheme="majorBidi" w:cstheme="majorBidi"/>
              </w:rPr>
              <w:t xml:space="preserve"> by </w:t>
            </w:r>
            <w:r w:rsidRPr="00901329">
              <w:rPr>
                <w:rFonts w:asciiTheme="majorBidi" w:hAnsiTheme="majorBidi" w:cstheme="majorBidi"/>
              </w:rPr>
              <w:t>Involv</w:t>
            </w:r>
            <w:r w:rsidRPr="00901329">
              <w:rPr>
                <w:rFonts w:asciiTheme="majorBidi" w:hAnsiTheme="majorBidi" w:cstheme="majorBidi"/>
              </w:rPr>
              <w:t>ing</w:t>
            </w:r>
            <w:r w:rsidRPr="00901329">
              <w:rPr>
                <w:rFonts w:asciiTheme="majorBidi" w:hAnsiTheme="majorBidi" w:cstheme="majorBidi"/>
              </w:rPr>
              <w:t xml:space="preserve"> yourself in any gastronomic or culinary event or festival</w:t>
            </w:r>
            <w:r w:rsidRPr="00901329">
              <w:rPr>
                <w:rFonts w:asciiTheme="majorBidi" w:hAnsiTheme="majorBidi" w:cstheme="majorBidi"/>
              </w:rPr>
              <w:t>.</w:t>
            </w:r>
          </w:p>
          <w:p w14:paraId="6AD1E5EF" w14:textId="765812F5" w:rsidR="00901329" w:rsidRPr="00901329" w:rsidRDefault="00901329" w:rsidP="00D971A4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9B7B94" w:rsidRPr="00901329" w14:paraId="3FD0052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6F888F35" w14:textId="76BBE6A4" w:rsidR="00901329" w:rsidRPr="00901329" w:rsidRDefault="00901329" w:rsidP="00901329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0D82A0EC" w14:textId="02A15653" w:rsidR="00901329" w:rsidRDefault="00901329" w:rsidP="00CE0A14">
            <w:pPr>
              <w:pStyle w:val="ListParagraph"/>
              <w:numPr>
                <w:ilvl w:val="0"/>
                <w:numId w:val="5"/>
              </w:numPr>
              <w:ind w:left="69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elect any region.</w:t>
            </w:r>
          </w:p>
          <w:p w14:paraId="5FB43B0E" w14:textId="07A65847" w:rsidR="00901329" w:rsidRDefault="00901329" w:rsidP="00CE0A14">
            <w:pPr>
              <w:pStyle w:val="ListParagraph"/>
              <w:numPr>
                <w:ilvl w:val="0"/>
                <w:numId w:val="5"/>
              </w:numPr>
              <w:ind w:left="69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ir local foods.</w:t>
            </w:r>
          </w:p>
          <w:p w14:paraId="13953FB0" w14:textId="169B480F" w:rsidR="00901329" w:rsidRPr="00901329" w:rsidRDefault="00901329" w:rsidP="00CE0A14">
            <w:pPr>
              <w:pStyle w:val="ListParagraph"/>
              <w:numPr>
                <w:ilvl w:val="0"/>
                <w:numId w:val="5"/>
              </w:numPr>
              <w:ind w:left="69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ir specialty and routine of meals.</w:t>
            </w:r>
          </w:p>
          <w:p w14:paraId="4CE91F3F" w14:textId="788C5E9D" w:rsidR="00901329" w:rsidRDefault="00901329" w:rsidP="00CE0A14">
            <w:pPr>
              <w:pStyle w:val="ListParagraph"/>
              <w:numPr>
                <w:ilvl w:val="0"/>
                <w:numId w:val="5"/>
              </w:numPr>
              <w:ind w:left="69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dentify the key locations for the food. </w:t>
            </w:r>
          </w:p>
          <w:p w14:paraId="33E3A8D0" w14:textId="5020A00B" w:rsidR="00FC09EF" w:rsidRPr="008E2E02" w:rsidRDefault="00901329" w:rsidP="00CE0A14">
            <w:pPr>
              <w:pStyle w:val="ListParagraph"/>
              <w:numPr>
                <w:ilvl w:val="0"/>
                <w:numId w:val="5"/>
              </w:numPr>
              <w:ind w:left="69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ovide the documented evidence of your research with pictorial evidence.</w:t>
            </w:r>
          </w:p>
        </w:tc>
      </w:tr>
    </w:tbl>
    <w:p w14:paraId="2A62C851" w14:textId="472E48A8" w:rsidR="004D18BE" w:rsidRPr="00901329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01329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1DE134AB" w:rsidR="00FB4A6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3AE4096" w14:textId="2EF0AABC" w:rsidR="00901329" w:rsidRDefault="00901329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1D2CBE1" w14:textId="64A3ED85" w:rsidR="00901329" w:rsidRDefault="00901329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FDC00EC" w14:textId="77777777" w:rsidR="008E2E02" w:rsidRDefault="008E2E02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CF335E3" w14:textId="29672680" w:rsidR="00901329" w:rsidRDefault="00901329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53CB897" w14:textId="35826C9F" w:rsidR="00901329" w:rsidRDefault="00901329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78DDBA9" w14:textId="4830E2AC" w:rsidR="00901329" w:rsidRDefault="00901329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01329" w:rsidRDefault="004D18BE" w:rsidP="009B7B94">
      <w:pPr>
        <w:pStyle w:val="Heading1"/>
      </w:pPr>
      <w:r w:rsidRPr="00901329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01329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01329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01329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01329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01329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01329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01329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01329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901329" w:rsidRPr="00901329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901329" w:rsidRPr="00901329" w:rsidRDefault="00901329" w:rsidP="00901329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01329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3BA05F9A" w:rsidR="00901329" w:rsidRPr="00901329" w:rsidRDefault="00901329" w:rsidP="00901329">
            <w:pPr>
              <w:rPr>
                <w:rFonts w:asciiTheme="majorBidi" w:hAnsiTheme="majorBidi" w:cstheme="majorBidi"/>
                <w:szCs w:val="28"/>
              </w:rPr>
            </w:pPr>
            <w:r w:rsidRPr="00901329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901329" w:rsidRPr="00901329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901329" w:rsidRPr="00901329" w:rsidRDefault="00901329" w:rsidP="00901329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01329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65CF710A" w:rsidR="00901329" w:rsidRPr="00901329" w:rsidRDefault="00901329" w:rsidP="00901329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901329">
              <w:rPr>
                <w:rFonts w:asciiTheme="majorBidi" w:hAnsiTheme="majorBidi" w:cstheme="majorBidi"/>
                <w:b/>
                <w:bCs/>
                <w:color w:val="000000" w:themeColor="text1"/>
              </w:rPr>
              <w:t>Manage Gastronomy and Culinary Tourism</w:t>
            </w:r>
          </w:p>
        </w:tc>
      </w:tr>
      <w:tr w:rsidR="00FB4A61" w:rsidRPr="00901329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01329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01329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01329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01329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01329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01329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01329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267A9177" w14:textId="77777777" w:rsidR="00901329" w:rsidRPr="00901329" w:rsidRDefault="00901329" w:rsidP="0090132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9466BA3" w14:textId="31C4A45C" w:rsidR="00873899" w:rsidRPr="00901329" w:rsidRDefault="00901329" w:rsidP="00901329">
            <w:pPr>
              <w:jc w:val="both"/>
              <w:rPr>
                <w:rFonts w:asciiTheme="majorBidi" w:hAnsiTheme="majorBidi" w:cstheme="majorBidi"/>
              </w:rPr>
            </w:pPr>
            <w:r w:rsidRPr="00901329">
              <w:rPr>
                <w:rFonts w:asciiTheme="majorBidi" w:hAnsiTheme="majorBidi" w:cstheme="majorBidi"/>
              </w:rPr>
              <w:t>Perform following activities and maintain portfolio by Involving yourself in any gastronomic or culinary event or festival.</w:t>
            </w:r>
          </w:p>
        </w:tc>
      </w:tr>
    </w:tbl>
    <w:p w14:paraId="02C77C3C" w14:textId="77777777" w:rsidR="004D18BE" w:rsidRPr="00901329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01329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01329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01329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01329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01329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01329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8E2E02" w:rsidRPr="00901329" w14:paraId="0DF21911" w14:textId="77777777" w:rsidTr="005F64D3">
        <w:trPr>
          <w:trHeight w:val="288"/>
          <w:jc w:val="center"/>
        </w:trPr>
        <w:tc>
          <w:tcPr>
            <w:tcW w:w="9337" w:type="dxa"/>
            <w:gridSpan w:val="3"/>
          </w:tcPr>
          <w:p w14:paraId="3FF0A4E1" w14:textId="5358D169" w:rsidR="008E2E02" w:rsidRPr="00901329" w:rsidRDefault="008E2E02" w:rsidP="008E2E02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F705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8E2E02" w:rsidRPr="00901329" w14:paraId="79B709E7" w14:textId="77777777" w:rsidTr="005F64D3">
        <w:trPr>
          <w:trHeight w:val="288"/>
          <w:jc w:val="center"/>
        </w:trPr>
        <w:tc>
          <w:tcPr>
            <w:tcW w:w="6817" w:type="dxa"/>
          </w:tcPr>
          <w:p w14:paraId="1BB8660A" w14:textId="269BD9A0" w:rsidR="008E2E02" w:rsidRPr="00901329" w:rsidRDefault="008E2E02" w:rsidP="008E2E02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>Select any region.</w:t>
            </w:r>
          </w:p>
        </w:tc>
        <w:tc>
          <w:tcPr>
            <w:tcW w:w="990" w:type="dxa"/>
            <w:vAlign w:val="center"/>
          </w:tcPr>
          <w:p w14:paraId="0C2F3E57" w14:textId="79EB581D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7745A2" w14:textId="15F1D7AA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E2E02" w:rsidRPr="00901329" w14:paraId="16D08B4E" w14:textId="77777777" w:rsidTr="005F64D3">
        <w:trPr>
          <w:trHeight w:val="288"/>
          <w:jc w:val="center"/>
        </w:trPr>
        <w:tc>
          <w:tcPr>
            <w:tcW w:w="6817" w:type="dxa"/>
          </w:tcPr>
          <w:p w14:paraId="4A5FC0BD" w14:textId="43F88479" w:rsidR="008E2E02" w:rsidRPr="000560A4" w:rsidRDefault="008E2E02" w:rsidP="008E2E02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>Identify their local foods.</w:t>
            </w:r>
          </w:p>
        </w:tc>
        <w:tc>
          <w:tcPr>
            <w:tcW w:w="990" w:type="dxa"/>
            <w:vAlign w:val="center"/>
          </w:tcPr>
          <w:p w14:paraId="5671F783" w14:textId="7777777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D314929" w14:textId="7777777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E2E02" w:rsidRPr="00901329" w14:paraId="092CA81B" w14:textId="77777777" w:rsidTr="005F64D3">
        <w:trPr>
          <w:trHeight w:val="288"/>
          <w:jc w:val="center"/>
        </w:trPr>
        <w:tc>
          <w:tcPr>
            <w:tcW w:w="6817" w:type="dxa"/>
          </w:tcPr>
          <w:p w14:paraId="7E03C9A4" w14:textId="6425210D" w:rsidR="008E2E02" w:rsidRPr="00901329" w:rsidRDefault="008E2E02" w:rsidP="008E2E02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>Identify their specialty and routine of meals.</w:t>
            </w:r>
          </w:p>
        </w:tc>
        <w:tc>
          <w:tcPr>
            <w:tcW w:w="990" w:type="dxa"/>
            <w:vAlign w:val="center"/>
          </w:tcPr>
          <w:p w14:paraId="725B99FA" w14:textId="101AA59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2F0056" w14:textId="5549ED1F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8E2E02" w:rsidRPr="00901329" w14:paraId="75C307BE" w14:textId="77777777" w:rsidTr="005F64D3">
        <w:trPr>
          <w:trHeight w:val="288"/>
          <w:jc w:val="center"/>
        </w:trPr>
        <w:tc>
          <w:tcPr>
            <w:tcW w:w="6817" w:type="dxa"/>
          </w:tcPr>
          <w:p w14:paraId="2B76F09C" w14:textId="50B7ECA6" w:rsidR="008E2E02" w:rsidRPr="00901329" w:rsidRDefault="008E2E02" w:rsidP="008E2E02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 xml:space="preserve">Identify the key locations for the food. </w:t>
            </w:r>
          </w:p>
        </w:tc>
        <w:tc>
          <w:tcPr>
            <w:tcW w:w="990" w:type="dxa"/>
            <w:vAlign w:val="center"/>
          </w:tcPr>
          <w:p w14:paraId="0CF94A4C" w14:textId="7777777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2A3ECDF" w14:textId="7777777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8E2E02" w:rsidRPr="00901329" w14:paraId="11A13008" w14:textId="77777777" w:rsidTr="005F64D3">
        <w:trPr>
          <w:trHeight w:val="288"/>
          <w:jc w:val="center"/>
        </w:trPr>
        <w:tc>
          <w:tcPr>
            <w:tcW w:w="6817" w:type="dxa"/>
          </w:tcPr>
          <w:p w14:paraId="7079F067" w14:textId="503DAD25" w:rsidR="008E2E02" w:rsidRPr="00901329" w:rsidRDefault="008E2E02" w:rsidP="008E2E02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>Provide the documented evidence of your research with pictorial evidence.</w:t>
            </w:r>
          </w:p>
        </w:tc>
        <w:tc>
          <w:tcPr>
            <w:tcW w:w="990" w:type="dxa"/>
            <w:vAlign w:val="center"/>
          </w:tcPr>
          <w:p w14:paraId="110882A0" w14:textId="7777777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E87FA7C" w14:textId="7777777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261F2ADC" w14:textId="0E1F7F90" w:rsidR="001C1894" w:rsidRPr="00901329" w:rsidRDefault="001C1894">
      <w:pPr>
        <w:rPr>
          <w:rFonts w:asciiTheme="majorBidi" w:hAnsiTheme="majorBidi" w:cstheme="majorBidi"/>
        </w:rPr>
      </w:pPr>
    </w:p>
    <w:p w14:paraId="696D64DE" w14:textId="24C38346" w:rsidR="009B7B94" w:rsidRPr="00901329" w:rsidRDefault="009B7B94">
      <w:pPr>
        <w:rPr>
          <w:rFonts w:asciiTheme="majorBidi" w:hAnsiTheme="majorBidi" w:cstheme="majorBidi"/>
        </w:rPr>
      </w:pPr>
    </w:p>
    <w:p w14:paraId="7B8FDA1C" w14:textId="58AF6187" w:rsidR="009B7B94" w:rsidRPr="00901329" w:rsidRDefault="009B7B94">
      <w:pPr>
        <w:rPr>
          <w:rFonts w:asciiTheme="majorBidi" w:hAnsiTheme="majorBidi" w:cstheme="majorBidi"/>
        </w:rPr>
      </w:pPr>
    </w:p>
    <w:p w14:paraId="5B3D4D89" w14:textId="59D46446" w:rsidR="009B7B94" w:rsidRPr="00901329" w:rsidRDefault="009B7B94">
      <w:pPr>
        <w:rPr>
          <w:rFonts w:asciiTheme="majorBidi" w:hAnsiTheme="majorBidi" w:cstheme="majorBidi"/>
        </w:rPr>
      </w:pPr>
    </w:p>
    <w:p w14:paraId="4417B3A9" w14:textId="5C543941" w:rsidR="009B7B94" w:rsidRPr="00901329" w:rsidRDefault="009B7B94">
      <w:pPr>
        <w:rPr>
          <w:rFonts w:asciiTheme="majorBidi" w:hAnsiTheme="majorBidi" w:cstheme="majorBidi"/>
        </w:rPr>
      </w:pPr>
    </w:p>
    <w:p w14:paraId="3982006E" w14:textId="469681C2" w:rsidR="00901329" w:rsidRDefault="00901329">
      <w:pPr>
        <w:rPr>
          <w:rFonts w:asciiTheme="majorBidi" w:hAnsiTheme="majorBidi" w:cstheme="majorBidi"/>
        </w:rPr>
      </w:pPr>
    </w:p>
    <w:p w14:paraId="16FCBB28" w14:textId="10D03BDD" w:rsidR="008E2E02" w:rsidRDefault="008E2E02">
      <w:pPr>
        <w:rPr>
          <w:rFonts w:asciiTheme="majorBidi" w:hAnsiTheme="majorBidi" w:cstheme="majorBidi"/>
        </w:rPr>
      </w:pPr>
    </w:p>
    <w:p w14:paraId="1F954017" w14:textId="3BC86BAD" w:rsidR="008E2E02" w:rsidRDefault="008E2E02">
      <w:pPr>
        <w:rPr>
          <w:rFonts w:asciiTheme="majorBidi" w:hAnsiTheme="majorBidi" w:cstheme="majorBidi"/>
        </w:rPr>
      </w:pPr>
    </w:p>
    <w:p w14:paraId="12D7A3F7" w14:textId="75BA0595" w:rsidR="008E2E02" w:rsidRDefault="008E2E02">
      <w:pPr>
        <w:rPr>
          <w:rFonts w:asciiTheme="majorBidi" w:hAnsiTheme="majorBidi" w:cstheme="majorBidi"/>
        </w:rPr>
      </w:pPr>
    </w:p>
    <w:p w14:paraId="7C751093" w14:textId="3209C386" w:rsidR="008E2E02" w:rsidRDefault="008E2E02">
      <w:pPr>
        <w:rPr>
          <w:rFonts w:asciiTheme="majorBidi" w:hAnsiTheme="majorBidi" w:cstheme="majorBidi"/>
        </w:rPr>
      </w:pPr>
    </w:p>
    <w:p w14:paraId="73F2FD2D" w14:textId="77777777" w:rsidR="008E2E02" w:rsidRDefault="008E2E02">
      <w:pPr>
        <w:rPr>
          <w:rFonts w:asciiTheme="majorBidi" w:hAnsiTheme="majorBidi" w:cstheme="majorBidi"/>
        </w:rPr>
      </w:pPr>
    </w:p>
    <w:p w14:paraId="270E1E5C" w14:textId="77777777" w:rsidR="009B7B94" w:rsidRPr="00901329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01329" w:rsidRDefault="004D18BE">
      <w:pPr>
        <w:rPr>
          <w:rFonts w:asciiTheme="majorBidi" w:hAnsiTheme="majorBidi" w:cstheme="majorBidi"/>
          <w:b/>
          <w:bCs/>
        </w:rPr>
      </w:pPr>
      <w:r w:rsidRPr="00901329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01329">
        <w:rPr>
          <w:rFonts w:asciiTheme="majorBidi" w:hAnsiTheme="majorBidi" w:cstheme="majorBidi"/>
          <w:b/>
          <w:bCs/>
        </w:rPr>
        <w:t>Candidate’</w:t>
      </w:r>
      <w:r w:rsidR="00023E92" w:rsidRPr="00901329">
        <w:rPr>
          <w:rFonts w:asciiTheme="majorBidi" w:hAnsiTheme="majorBidi" w:cstheme="majorBidi"/>
          <w:b/>
          <w:bCs/>
        </w:rPr>
        <w:t xml:space="preserve">s Signature__________________ </w:t>
      </w:r>
      <w:r w:rsidRPr="00901329">
        <w:rPr>
          <w:rFonts w:asciiTheme="majorBidi" w:hAnsiTheme="majorBidi" w:cstheme="majorBidi"/>
          <w:b/>
          <w:bCs/>
        </w:rPr>
        <w:t>Assessor’</w:t>
      </w:r>
      <w:r w:rsidR="00023E92" w:rsidRPr="00901329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002ABCD8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01329">
        <w:rPr>
          <w:rFonts w:asciiTheme="majorBidi" w:hAnsiTheme="majorBidi" w:cstheme="majorBidi"/>
          <w:b/>
          <w:bCs/>
        </w:rPr>
        <w:t xml:space="preserve">Date: </w:t>
      </w:r>
      <w:r w:rsidR="00DA03FD" w:rsidRPr="00901329">
        <w:rPr>
          <w:rFonts w:asciiTheme="majorBidi" w:hAnsiTheme="majorBidi" w:cstheme="majorBidi"/>
          <w:b/>
          <w:bCs/>
        </w:rPr>
        <w:t>_______________________________</w:t>
      </w:r>
    </w:p>
    <w:p w14:paraId="45F3E5FC" w14:textId="77777777" w:rsidR="00C05385" w:rsidRPr="00901329" w:rsidRDefault="00C05385" w:rsidP="009B7B94">
      <w:pPr>
        <w:pStyle w:val="Heading1"/>
      </w:pPr>
      <w:r w:rsidRPr="00901329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901329" w:rsidRPr="00901329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901329" w:rsidRPr="00901329" w:rsidRDefault="00901329" w:rsidP="00901329">
            <w:p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11303098" w:rsidR="00901329" w:rsidRPr="00901329" w:rsidRDefault="00901329" w:rsidP="00901329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01329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901329" w:rsidRPr="00901329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901329" w:rsidRPr="00901329" w:rsidRDefault="00901329" w:rsidP="00901329">
            <w:p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1D136459" w:rsidR="00901329" w:rsidRPr="00901329" w:rsidRDefault="00901329" w:rsidP="00901329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901329">
              <w:rPr>
                <w:rFonts w:asciiTheme="majorBidi" w:hAnsiTheme="majorBidi" w:cstheme="majorBidi"/>
                <w:b/>
                <w:bCs/>
                <w:color w:val="000000" w:themeColor="text1"/>
              </w:rPr>
              <w:t>Manage Gastronomy and Culinary Tourism</w:t>
            </w:r>
          </w:p>
        </w:tc>
      </w:tr>
      <w:tr w:rsidR="00FB4A61" w:rsidRPr="00901329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01329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01329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01329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01329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01329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 w:rsidRPr="00901329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01329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01329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01329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01329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01329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Pr="00901329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01329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01329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01329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01329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01329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01329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01329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01329">
              <w:rPr>
                <w:rFonts w:asciiTheme="majorBidi" w:hAnsiTheme="majorBidi" w:cstheme="majorBidi"/>
                <w:b/>
                <w:bCs/>
                <w:szCs w:val="32"/>
              </w:rPr>
              <w:t>Signature: ___________________</w:t>
            </w:r>
          </w:p>
        </w:tc>
      </w:tr>
    </w:tbl>
    <w:p w14:paraId="235AB884" w14:textId="77777777" w:rsidR="009B7B94" w:rsidRPr="00901329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Pr="00901329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Pr="00901329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01329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Pr="00901329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01329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01329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01329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01329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01329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01329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01329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01329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01329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01329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01329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01329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01329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01329" w14:paraId="17F20B53" w14:textId="77777777" w:rsidTr="00F673D5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01329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01329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01329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01329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901329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0B6BCB7F" w14:textId="0362E7FA" w:rsidR="00C05385" w:rsidRPr="00901329" w:rsidRDefault="00F673D5" w:rsidP="009B7B94">
            <w:pPr>
              <w:rPr>
                <w:rFonts w:asciiTheme="majorBidi" w:hAnsiTheme="majorBidi" w:cstheme="majorBidi"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01329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01329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01329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01329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01329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01329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01329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01329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01329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01329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01329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01329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01329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01329" w:rsidRDefault="00C05385" w:rsidP="009B7B94">
      <w:pPr>
        <w:pStyle w:val="Heading1"/>
      </w:pPr>
      <w:r w:rsidRPr="00901329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901329" w:rsidRPr="00901329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901329" w:rsidRPr="00901329" w:rsidRDefault="00901329" w:rsidP="00901329">
            <w:pPr>
              <w:ind w:left="360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72CA9D3E" w14:textId="77777777" w:rsidR="00901329" w:rsidRPr="00901329" w:rsidRDefault="00901329" w:rsidP="0090132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215A2730" w14:textId="61FF5479" w:rsidR="00901329" w:rsidRPr="00901329" w:rsidRDefault="00901329" w:rsidP="00901329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901329">
              <w:rPr>
                <w:rFonts w:asciiTheme="majorBidi" w:hAnsiTheme="majorBidi" w:cstheme="majorBidi"/>
              </w:rPr>
              <w:t>Perform following activities and maintain portfolio by Involving yourself in any gastronomic or culinary event or festival.</w:t>
            </w:r>
          </w:p>
        </w:tc>
      </w:tr>
      <w:tr w:rsidR="00901329" w:rsidRPr="00901329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901329" w:rsidRPr="00901329" w:rsidRDefault="00901329" w:rsidP="00901329">
            <w:p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During the practical assessment, the 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901329" w:rsidRPr="00901329" w:rsidRDefault="00901329" w:rsidP="00901329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901329" w:rsidRPr="00901329" w:rsidRDefault="00901329" w:rsidP="00901329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901329" w:rsidRPr="00901329" w:rsidRDefault="00901329" w:rsidP="00901329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901329" w:rsidRPr="00901329" w14:paraId="1B56AC4A" w14:textId="77777777" w:rsidTr="00901329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D51A17" w14:textId="6C9A5E29" w:rsidR="00901329" w:rsidRPr="00901329" w:rsidRDefault="00901329" w:rsidP="00901329">
            <w:pPr>
              <w:rPr>
                <w:rFonts w:asciiTheme="majorBidi" w:hAnsiTheme="majorBidi" w:cstheme="majorBidi"/>
                <w:noProof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 xml:space="preserve">Assessment Task 1 </w:t>
            </w:r>
          </w:p>
        </w:tc>
      </w:tr>
      <w:tr w:rsidR="008E2E02" w:rsidRPr="00901329" w14:paraId="116ED637" w14:textId="77777777" w:rsidTr="00D766CD">
        <w:trPr>
          <w:trHeight w:val="398"/>
          <w:jc w:val="center"/>
        </w:trPr>
        <w:tc>
          <w:tcPr>
            <w:tcW w:w="715" w:type="dxa"/>
            <w:vAlign w:val="center"/>
          </w:tcPr>
          <w:p w14:paraId="671C54BE" w14:textId="77777777" w:rsidR="008E2E02" w:rsidRPr="00901329" w:rsidRDefault="008E2E02" w:rsidP="00CE0A14">
            <w:pPr>
              <w:pStyle w:val="ListParagraph"/>
              <w:numPr>
                <w:ilvl w:val="0"/>
                <w:numId w:val="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1101DA9B" w:rsidR="008E2E02" w:rsidRPr="00901329" w:rsidRDefault="008E2E02" w:rsidP="008E2E02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>Select any region.</w:t>
            </w:r>
          </w:p>
        </w:tc>
        <w:tc>
          <w:tcPr>
            <w:tcW w:w="1080" w:type="dxa"/>
            <w:vAlign w:val="center"/>
          </w:tcPr>
          <w:p w14:paraId="2A6D221E" w14:textId="2E90107D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5DBCC9A1" w:rsidR="008E2E02" w:rsidRPr="00901329" w:rsidRDefault="008E2E02" w:rsidP="008E2E02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8E2E02" w:rsidRPr="00901329" w:rsidRDefault="008E2E02" w:rsidP="008E2E02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E2E02" w:rsidRPr="00901329" w14:paraId="75892690" w14:textId="77777777" w:rsidTr="00D766CD">
        <w:trPr>
          <w:trHeight w:val="398"/>
          <w:jc w:val="center"/>
        </w:trPr>
        <w:tc>
          <w:tcPr>
            <w:tcW w:w="715" w:type="dxa"/>
            <w:vAlign w:val="center"/>
          </w:tcPr>
          <w:p w14:paraId="641CC4E2" w14:textId="77777777" w:rsidR="008E2E02" w:rsidRPr="00901329" w:rsidRDefault="008E2E02" w:rsidP="00CE0A14">
            <w:pPr>
              <w:pStyle w:val="ListParagraph"/>
              <w:numPr>
                <w:ilvl w:val="0"/>
                <w:numId w:val="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0F2C2A81" w:rsidR="008E2E02" w:rsidRPr="00901329" w:rsidRDefault="008E2E02" w:rsidP="008E2E02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>Identify their local foods.</w:t>
            </w:r>
          </w:p>
        </w:tc>
        <w:tc>
          <w:tcPr>
            <w:tcW w:w="1080" w:type="dxa"/>
            <w:vAlign w:val="center"/>
          </w:tcPr>
          <w:p w14:paraId="01D8FD79" w14:textId="55D184B6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5AC1BF37" w:rsidR="008E2E02" w:rsidRPr="00901329" w:rsidRDefault="008E2E02" w:rsidP="008E2E0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8E2E02" w:rsidRPr="00901329" w:rsidRDefault="008E2E02" w:rsidP="008E2E02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E2E02" w:rsidRPr="00901329" w14:paraId="3285EAFB" w14:textId="77777777" w:rsidTr="00D766CD">
        <w:trPr>
          <w:trHeight w:val="398"/>
          <w:jc w:val="center"/>
        </w:trPr>
        <w:tc>
          <w:tcPr>
            <w:tcW w:w="715" w:type="dxa"/>
            <w:vAlign w:val="center"/>
          </w:tcPr>
          <w:p w14:paraId="3A5F275B" w14:textId="77777777" w:rsidR="008E2E02" w:rsidRPr="00901329" w:rsidRDefault="008E2E02" w:rsidP="00CE0A14">
            <w:pPr>
              <w:pStyle w:val="ListParagraph"/>
              <w:numPr>
                <w:ilvl w:val="0"/>
                <w:numId w:val="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F759E74" w14:textId="2C674133" w:rsidR="008E2E02" w:rsidRPr="00901329" w:rsidRDefault="008E2E02" w:rsidP="008E2E02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>Identify their specialty and routine of meals.</w:t>
            </w:r>
          </w:p>
        </w:tc>
        <w:tc>
          <w:tcPr>
            <w:tcW w:w="1080" w:type="dxa"/>
            <w:vAlign w:val="center"/>
          </w:tcPr>
          <w:p w14:paraId="0E4CC486" w14:textId="7777777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21C103D" w14:textId="77777777" w:rsidR="008E2E02" w:rsidRPr="00901329" w:rsidRDefault="008E2E02" w:rsidP="008E2E02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9A7B98A" w14:textId="77777777" w:rsidR="008E2E02" w:rsidRPr="00901329" w:rsidRDefault="008E2E02" w:rsidP="008E2E02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E2E02" w:rsidRPr="00901329" w14:paraId="5BC5F026" w14:textId="77777777" w:rsidTr="00D766CD">
        <w:trPr>
          <w:trHeight w:val="398"/>
          <w:jc w:val="center"/>
        </w:trPr>
        <w:tc>
          <w:tcPr>
            <w:tcW w:w="715" w:type="dxa"/>
            <w:vAlign w:val="center"/>
          </w:tcPr>
          <w:p w14:paraId="59F4EE4E" w14:textId="77777777" w:rsidR="008E2E02" w:rsidRPr="00901329" w:rsidRDefault="008E2E02" w:rsidP="00CE0A14">
            <w:pPr>
              <w:pStyle w:val="ListParagraph"/>
              <w:numPr>
                <w:ilvl w:val="0"/>
                <w:numId w:val="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46703C6" w14:textId="103D0D0F" w:rsidR="008E2E02" w:rsidRPr="00901329" w:rsidRDefault="008E2E02" w:rsidP="008E2E02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 xml:space="preserve">Identify the key locations for the food. </w:t>
            </w:r>
          </w:p>
        </w:tc>
        <w:tc>
          <w:tcPr>
            <w:tcW w:w="1080" w:type="dxa"/>
            <w:vAlign w:val="center"/>
          </w:tcPr>
          <w:p w14:paraId="1F0889D0" w14:textId="7777777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59BC3F6" w14:textId="77777777" w:rsidR="008E2E02" w:rsidRPr="00901329" w:rsidRDefault="008E2E02" w:rsidP="008E2E02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3B96E36" w14:textId="77777777" w:rsidR="008E2E02" w:rsidRPr="00901329" w:rsidRDefault="008E2E02" w:rsidP="008E2E02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E2E02" w:rsidRPr="00901329" w14:paraId="3EE1EDF5" w14:textId="77777777" w:rsidTr="00D766CD">
        <w:trPr>
          <w:trHeight w:val="398"/>
          <w:jc w:val="center"/>
        </w:trPr>
        <w:tc>
          <w:tcPr>
            <w:tcW w:w="715" w:type="dxa"/>
            <w:vAlign w:val="center"/>
          </w:tcPr>
          <w:p w14:paraId="2F68A476" w14:textId="77777777" w:rsidR="008E2E02" w:rsidRPr="00901329" w:rsidRDefault="008E2E02" w:rsidP="00CE0A14">
            <w:pPr>
              <w:pStyle w:val="ListParagraph"/>
              <w:numPr>
                <w:ilvl w:val="0"/>
                <w:numId w:val="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C7A0A1F" w14:textId="112AAF86" w:rsidR="008E2E02" w:rsidRPr="00901329" w:rsidRDefault="008E2E02" w:rsidP="008E2E02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F7055">
              <w:rPr>
                <w:rFonts w:asciiTheme="majorBidi" w:hAnsiTheme="majorBidi" w:cstheme="majorBidi"/>
              </w:rPr>
              <w:t>Provide the documented evidence of your research with pictorial evidence.</w:t>
            </w:r>
          </w:p>
        </w:tc>
        <w:tc>
          <w:tcPr>
            <w:tcW w:w="1080" w:type="dxa"/>
            <w:vAlign w:val="center"/>
          </w:tcPr>
          <w:p w14:paraId="50E33D7F" w14:textId="77777777" w:rsidR="008E2E02" w:rsidRPr="00901329" w:rsidRDefault="008E2E02" w:rsidP="008E2E02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8BB231A" w14:textId="77777777" w:rsidR="008E2E02" w:rsidRPr="00901329" w:rsidRDefault="008E2E02" w:rsidP="008E2E02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E3E80D9" w14:textId="77777777" w:rsidR="008E2E02" w:rsidRPr="00901329" w:rsidRDefault="008E2E02" w:rsidP="008E2E02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E2E02" w:rsidRPr="00901329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E2E02" w:rsidRPr="00901329" w:rsidRDefault="008E2E02" w:rsidP="008E2E02">
            <w:p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 xml:space="preserve">Competent    </w:t>
            </w:r>
            <w:r w:rsidRPr="00901329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20B3CF9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E2E02" w:rsidRPr="00901329" w:rsidRDefault="008E2E02" w:rsidP="008E2E02">
            <w:p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</w:rPr>
              <w:t xml:space="preserve">Not Yet Competent  </w:t>
            </w:r>
            <w:r w:rsidRPr="00901329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40ACA2C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01329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01329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01329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01329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01329" w:rsidRDefault="00324317" w:rsidP="00324317">
      <w:pPr>
        <w:rPr>
          <w:rFonts w:asciiTheme="majorBidi" w:hAnsiTheme="majorBidi" w:cstheme="majorBidi"/>
          <w:b/>
          <w:sz w:val="32"/>
        </w:rPr>
      </w:pPr>
      <w:r w:rsidRPr="00901329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01329" w:rsidRDefault="00C05385" w:rsidP="009B7B94">
      <w:pPr>
        <w:pStyle w:val="Heading1"/>
      </w:pPr>
      <w:r w:rsidRPr="00901329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901329" w:rsidRPr="00901329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901329" w:rsidRPr="00901329" w:rsidRDefault="00901329" w:rsidP="00901329">
            <w:pPr>
              <w:rPr>
                <w:rFonts w:asciiTheme="majorBidi" w:hAnsiTheme="majorBidi" w:cstheme="majorBidi"/>
                <w:b/>
                <w:sz w:val="22"/>
              </w:rPr>
            </w:pPr>
            <w:r w:rsidRPr="00901329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6C0F8E7E" w:rsidR="00901329" w:rsidRPr="00901329" w:rsidRDefault="00901329" w:rsidP="00901329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01329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901329" w:rsidRPr="00901329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901329" w:rsidRPr="00901329" w:rsidRDefault="00901329" w:rsidP="00901329">
            <w:pPr>
              <w:rPr>
                <w:rFonts w:asciiTheme="majorBidi" w:hAnsiTheme="majorBidi" w:cstheme="majorBidi"/>
                <w:b/>
                <w:sz w:val="22"/>
              </w:rPr>
            </w:pPr>
            <w:r w:rsidRPr="00901329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74F4DDB0" w:rsidR="00901329" w:rsidRPr="00901329" w:rsidRDefault="00901329" w:rsidP="00901329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  <w:color w:val="000000" w:themeColor="text1"/>
              </w:rPr>
              <w:t>Manage Gastronomy and Culinary Tourism</w:t>
            </w:r>
          </w:p>
        </w:tc>
      </w:tr>
      <w:tr w:rsidR="00FB4A61" w:rsidRPr="00901329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01329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01329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01329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01329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01329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01329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01329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341CD69B" w14:textId="77777777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01329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01329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01329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01329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01329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6835309C" w14:textId="77777777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01329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4D23335A" w14:textId="2017CB41" w:rsidR="00425267" w:rsidRPr="00901329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01329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01329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01329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01329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01329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01329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01329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01329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01329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01329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01329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01329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01329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01329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01329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01329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01329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01329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01329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41E2D4CF" w:rsidR="003A63D9" w:rsidRPr="00901329" w:rsidRDefault="00034BD0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Enlist two national food festival</w:t>
            </w:r>
            <w:r w:rsidR="00E7136D" w:rsidRPr="00901329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01329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01329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01329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01329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901329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01329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01329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01329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01329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23DB7052" w:rsidR="006B5DAB" w:rsidRPr="00901329" w:rsidRDefault="00C418FF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It is worth to operate</w:t>
            </w:r>
            <w:r w:rsidR="00034BD0" w:rsidRPr="00901329">
              <w:rPr>
                <w:rFonts w:asciiTheme="majorBidi" w:hAnsiTheme="majorBidi" w:cstheme="majorBidi"/>
                <w:b/>
                <w:bCs/>
              </w:rPr>
              <w:t xml:space="preserve"> a culinary tour</w:t>
            </w:r>
            <w:r w:rsidRPr="00901329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01329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01329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01329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01329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901329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01329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01329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01329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901329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02982F14" w:rsidR="006B5DAB" w:rsidRPr="00901329" w:rsidRDefault="00034BD0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901329">
              <w:rPr>
                <w:rFonts w:asciiTheme="majorBidi" w:hAnsiTheme="majorBidi" w:cstheme="majorBidi"/>
                <w:b/>
                <w:bCs/>
              </w:rPr>
              <w:t>What is the future of online food industry?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901329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901329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01329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901329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901329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01329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01329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70E9A41E" w:rsidR="005278EB" w:rsidRDefault="005278EB">
      <w:pPr>
        <w:rPr>
          <w:rFonts w:asciiTheme="majorBidi" w:hAnsiTheme="majorBidi" w:cstheme="majorBidi"/>
        </w:rPr>
      </w:pPr>
    </w:p>
    <w:p w14:paraId="4E4A046A" w14:textId="0898378B" w:rsidR="00901329" w:rsidRDefault="00901329">
      <w:pPr>
        <w:rPr>
          <w:rFonts w:asciiTheme="majorBidi" w:hAnsiTheme="majorBidi" w:cstheme="majorBidi"/>
        </w:rPr>
      </w:pPr>
    </w:p>
    <w:p w14:paraId="52978B96" w14:textId="1AD2ED42" w:rsidR="00901329" w:rsidRDefault="00901329">
      <w:pPr>
        <w:rPr>
          <w:rFonts w:asciiTheme="majorBidi" w:hAnsiTheme="majorBidi" w:cstheme="majorBidi"/>
        </w:rPr>
      </w:pPr>
    </w:p>
    <w:p w14:paraId="28E4C8CE" w14:textId="6BF859C7" w:rsidR="00901329" w:rsidRDefault="00901329">
      <w:pPr>
        <w:rPr>
          <w:rFonts w:asciiTheme="majorBidi" w:hAnsiTheme="majorBidi" w:cstheme="majorBidi"/>
        </w:rPr>
      </w:pPr>
    </w:p>
    <w:p w14:paraId="31992A6B" w14:textId="77777777" w:rsidR="00901329" w:rsidRPr="00901329" w:rsidRDefault="00901329">
      <w:pPr>
        <w:rPr>
          <w:rFonts w:asciiTheme="majorBidi" w:hAnsiTheme="majorBidi" w:cstheme="majorBidi"/>
        </w:rPr>
      </w:pPr>
    </w:p>
    <w:p w14:paraId="67B8CD9B" w14:textId="4F2DA2C5" w:rsidR="00CB036E" w:rsidRPr="00901329" w:rsidRDefault="009B7B94" w:rsidP="009B7B94">
      <w:pPr>
        <w:pStyle w:val="Heading1"/>
      </w:pPr>
      <w:r w:rsidRPr="00901329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01329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01329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01329" w14:paraId="295CE5BD" w14:textId="77777777" w:rsidTr="003245D8">
        <w:tc>
          <w:tcPr>
            <w:tcW w:w="9540" w:type="dxa"/>
          </w:tcPr>
          <w:p w14:paraId="33BDB7AC" w14:textId="77777777" w:rsidR="00C05385" w:rsidRPr="00901329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01329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01329" w14:paraId="7E41F8D1" w14:textId="77777777" w:rsidTr="003245D8">
        <w:tc>
          <w:tcPr>
            <w:tcW w:w="9540" w:type="dxa"/>
          </w:tcPr>
          <w:p w14:paraId="6E330256" w14:textId="77777777" w:rsidR="00C05385" w:rsidRPr="00901329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01329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01329" w14:paraId="6C2A0682" w14:textId="77777777" w:rsidTr="003245D8">
        <w:tc>
          <w:tcPr>
            <w:tcW w:w="9540" w:type="dxa"/>
          </w:tcPr>
          <w:p w14:paraId="777EB301" w14:textId="77777777" w:rsidR="00C05385" w:rsidRPr="00901329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01329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01329" w14:paraId="34879EEB" w14:textId="77777777" w:rsidTr="003245D8">
        <w:tc>
          <w:tcPr>
            <w:tcW w:w="9540" w:type="dxa"/>
          </w:tcPr>
          <w:p w14:paraId="497FE442" w14:textId="77777777" w:rsidR="00C05385" w:rsidRPr="00901329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01329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01329" w14:paraId="5F4EB77C" w14:textId="77777777" w:rsidTr="003245D8">
        <w:tc>
          <w:tcPr>
            <w:tcW w:w="9540" w:type="dxa"/>
          </w:tcPr>
          <w:p w14:paraId="0D4986F9" w14:textId="77777777" w:rsidR="00C05385" w:rsidRPr="00901329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01329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01329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01329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01329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01329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01329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01329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01329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01329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 w:rsidRPr="00901329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01329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901329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01329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01329">
              <w:rPr>
                <w:rFonts w:asciiTheme="majorBidi" w:hAnsiTheme="majorBidi" w:cstheme="majorBidi"/>
                <w:sz w:val="22"/>
              </w:rPr>
              <w:t>______</w:t>
            </w:r>
            <w:r w:rsidRPr="00901329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01329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01329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01329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746B1" w14:textId="77777777" w:rsidR="00CE0A14" w:rsidRDefault="00CE0A14" w:rsidP="00C92255">
      <w:pPr>
        <w:spacing w:after="0" w:line="240" w:lineRule="auto"/>
      </w:pPr>
      <w:r>
        <w:separator/>
      </w:r>
    </w:p>
  </w:endnote>
  <w:endnote w:type="continuationSeparator" w:id="0">
    <w:p w14:paraId="78A8575A" w14:textId="77777777" w:rsidR="00CE0A14" w:rsidRDefault="00CE0A14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6AF5959E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73D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372FD" w14:textId="77777777" w:rsidR="00CE0A14" w:rsidRDefault="00CE0A14" w:rsidP="00C92255">
      <w:pPr>
        <w:spacing w:after="0" w:line="240" w:lineRule="auto"/>
      </w:pPr>
      <w:r>
        <w:separator/>
      </w:r>
    </w:p>
  </w:footnote>
  <w:footnote w:type="continuationSeparator" w:id="0">
    <w:p w14:paraId="1573D681" w14:textId="77777777" w:rsidR="00CE0A14" w:rsidRDefault="00CE0A14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72238"/>
    <w:multiLevelType w:val="hybridMultilevel"/>
    <w:tmpl w:val="F9DE4E1A"/>
    <w:lvl w:ilvl="0" w:tplc="0409000F">
      <w:start w:val="1"/>
      <w:numFmt w:val="decimal"/>
      <w:lvlText w:val="%1."/>
      <w:lvlJc w:val="left"/>
      <w:pPr>
        <w:ind w:left="1509" w:hanging="360"/>
      </w:pPr>
    </w:lvl>
    <w:lvl w:ilvl="1" w:tplc="04090019" w:tentative="1">
      <w:start w:val="1"/>
      <w:numFmt w:val="lowerLetter"/>
      <w:lvlText w:val="%2."/>
      <w:lvlJc w:val="left"/>
      <w:pPr>
        <w:ind w:left="2229" w:hanging="360"/>
      </w:pPr>
    </w:lvl>
    <w:lvl w:ilvl="2" w:tplc="0409001B" w:tentative="1">
      <w:start w:val="1"/>
      <w:numFmt w:val="lowerRoman"/>
      <w:lvlText w:val="%3."/>
      <w:lvlJc w:val="right"/>
      <w:pPr>
        <w:ind w:left="2949" w:hanging="180"/>
      </w:pPr>
    </w:lvl>
    <w:lvl w:ilvl="3" w:tplc="0409000F" w:tentative="1">
      <w:start w:val="1"/>
      <w:numFmt w:val="decimal"/>
      <w:lvlText w:val="%4."/>
      <w:lvlJc w:val="left"/>
      <w:pPr>
        <w:ind w:left="3669" w:hanging="360"/>
      </w:pPr>
    </w:lvl>
    <w:lvl w:ilvl="4" w:tplc="04090019" w:tentative="1">
      <w:start w:val="1"/>
      <w:numFmt w:val="lowerLetter"/>
      <w:lvlText w:val="%5."/>
      <w:lvlJc w:val="left"/>
      <w:pPr>
        <w:ind w:left="4389" w:hanging="360"/>
      </w:pPr>
    </w:lvl>
    <w:lvl w:ilvl="5" w:tplc="0409001B" w:tentative="1">
      <w:start w:val="1"/>
      <w:numFmt w:val="lowerRoman"/>
      <w:lvlText w:val="%6."/>
      <w:lvlJc w:val="right"/>
      <w:pPr>
        <w:ind w:left="5109" w:hanging="180"/>
      </w:pPr>
    </w:lvl>
    <w:lvl w:ilvl="6" w:tplc="0409000F" w:tentative="1">
      <w:start w:val="1"/>
      <w:numFmt w:val="decimal"/>
      <w:lvlText w:val="%7."/>
      <w:lvlJc w:val="left"/>
      <w:pPr>
        <w:ind w:left="5829" w:hanging="360"/>
      </w:pPr>
    </w:lvl>
    <w:lvl w:ilvl="7" w:tplc="04090019" w:tentative="1">
      <w:start w:val="1"/>
      <w:numFmt w:val="lowerLetter"/>
      <w:lvlText w:val="%8."/>
      <w:lvlJc w:val="left"/>
      <w:pPr>
        <w:ind w:left="6549" w:hanging="360"/>
      </w:pPr>
    </w:lvl>
    <w:lvl w:ilvl="8" w:tplc="0409001B" w:tentative="1">
      <w:start w:val="1"/>
      <w:numFmt w:val="lowerRoman"/>
      <w:lvlText w:val="%9."/>
      <w:lvlJc w:val="right"/>
      <w:pPr>
        <w:ind w:left="7269" w:hanging="180"/>
      </w:pPr>
    </w:lvl>
  </w:abstractNum>
  <w:abstractNum w:abstractNumId="4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34BD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57F45"/>
    <w:rsid w:val="00162EF8"/>
    <w:rsid w:val="0016752A"/>
    <w:rsid w:val="00171EF9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2C2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18BB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C4E1F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D7BF9"/>
    <w:rsid w:val="004E0CB9"/>
    <w:rsid w:val="004E2C33"/>
    <w:rsid w:val="004E674F"/>
    <w:rsid w:val="004F224F"/>
    <w:rsid w:val="004F6B1E"/>
    <w:rsid w:val="00512D8C"/>
    <w:rsid w:val="0051366B"/>
    <w:rsid w:val="005176A1"/>
    <w:rsid w:val="00521DE5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2431"/>
    <w:rsid w:val="00595590"/>
    <w:rsid w:val="00595D92"/>
    <w:rsid w:val="005A0140"/>
    <w:rsid w:val="005A259B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360EE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2C63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66F83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E2E02"/>
    <w:rsid w:val="008F6FC4"/>
    <w:rsid w:val="00901329"/>
    <w:rsid w:val="00903770"/>
    <w:rsid w:val="00904824"/>
    <w:rsid w:val="0090734D"/>
    <w:rsid w:val="009108D8"/>
    <w:rsid w:val="0091247B"/>
    <w:rsid w:val="00914BB1"/>
    <w:rsid w:val="00916E5E"/>
    <w:rsid w:val="00917B2B"/>
    <w:rsid w:val="00920C72"/>
    <w:rsid w:val="009232D6"/>
    <w:rsid w:val="00924219"/>
    <w:rsid w:val="00925F31"/>
    <w:rsid w:val="00935FCB"/>
    <w:rsid w:val="009454D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6697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C2AC6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0252"/>
    <w:rsid w:val="00B00B8E"/>
    <w:rsid w:val="00B0706C"/>
    <w:rsid w:val="00B07704"/>
    <w:rsid w:val="00B115E7"/>
    <w:rsid w:val="00B11638"/>
    <w:rsid w:val="00B15EB7"/>
    <w:rsid w:val="00B16786"/>
    <w:rsid w:val="00B16968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B7D4B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18FF"/>
    <w:rsid w:val="00C44C7E"/>
    <w:rsid w:val="00C501B7"/>
    <w:rsid w:val="00C52476"/>
    <w:rsid w:val="00C712F9"/>
    <w:rsid w:val="00C7707E"/>
    <w:rsid w:val="00C77421"/>
    <w:rsid w:val="00C858FD"/>
    <w:rsid w:val="00C90F13"/>
    <w:rsid w:val="00C92255"/>
    <w:rsid w:val="00C94FA5"/>
    <w:rsid w:val="00C95FFF"/>
    <w:rsid w:val="00CB036E"/>
    <w:rsid w:val="00CC1BF8"/>
    <w:rsid w:val="00CC6F28"/>
    <w:rsid w:val="00CD47B9"/>
    <w:rsid w:val="00CD5935"/>
    <w:rsid w:val="00CE0A14"/>
    <w:rsid w:val="00CE199B"/>
    <w:rsid w:val="00CF0B14"/>
    <w:rsid w:val="00D02D2A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520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39B3"/>
    <w:rsid w:val="00DE6544"/>
    <w:rsid w:val="00DE695F"/>
    <w:rsid w:val="00E05D87"/>
    <w:rsid w:val="00E102B2"/>
    <w:rsid w:val="00E11B20"/>
    <w:rsid w:val="00E2119D"/>
    <w:rsid w:val="00E22210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136D"/>
    <w:rsid w:val="00E77F0F"/>
    <w:rsid w:val="00E80268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673D5"/>
    <w:rsid w:val="00F713C7"/>
    <w:rsid w:val="00F72AF0"/>
    <w:rsid w:val="00F732A9"/>
    <w:rsid w:val="00F75871"/>
    <w:rsid w:val="00F76AB2"/>
    <w:rsid w:val="00F77E55"/>
    <w:rsid w:val="00F90B70"/>
    <w:rsid w:val="00F90C3A"/>
    <w:rsid w:val="00F97B05"/>
    <w:rsid w:val="00FA0102"/>
    <w:rsid w:val="00FA0FBE"/>
    <w:rsid w:val="00FA6BF8"/>
    <w:rsid w:val="00FB02B5"/>
    <w:rsid w:val="00FB17E1"/>
    <w:rsid w:val="00FB1A30"/>
    <w:rsid w:val="00FB3ABA"/>
    <w:rsid w:val="00FB4A61"/>
    <w:rsid w:val="00FB5645"/>
    <w:rsid w:val="00FC09EF"/>
    <w:rsid w:val="00FC6117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BA351-7E70-4350-96D6-D0F412388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3</cp:revision>
  <dcterms:created xsi:type="dcterms:W3CDTF">2021-12-14T05:20:00Z</dcterms:created>
  <dcterms:modified xsi:type="dcterms:W3CDTF">2021-12-14T05:27:00Z</dcterms:modified>
</cp:coreProperties>
</file>